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9391262"/>
        <w:docPartObj>
          <w:docPartGallery w:val="Cover Pages"/>
          <w:docPartUnique/>
        </w:docPartObj>
      </w:sdtPr>
      <w:sdtEndPr/>
      <w:sdtContent>
        <w:p w14:paraId="0107396F" w14:textId="77777777" w:rsidR="009030CE" w:rsidRDefault="009030CE">
          <w:r>
            <w:rPr>
              <w:noProof/>
              <w:lang w:eastAsia="en-AU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FD85A25" wp14:editId="0A07398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52312E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ad84c6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2369BBA" wp14:editId="1401047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B486E9" w14:textId="4AF3FC26" w:rsidR="009030CE" w:rsidRDefault="00B0063A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Willian Bernatzki Woellner</w:t>
                                    </w:r>
                                  </w:p>
                                </w:sdtContent>
                              </w:sdt>
                              <w:p w14:paraId="4CA882BE" w14:textId="18AA3A59" w:rsidR="009030CE" w:rsidRDefault="004A19D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B0063A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30021175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2369BB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4B486E9" w14:textId="4AF3FC26" w:rsidR="009030CE" w:rsidRDefault="00B0063A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Willian Bernatzki Woellner</w:t>
                              </w:r>
                            </w:p>
                          </w:sdtContent>
                        </w:sdt>
                        <w:p w14:paraId="4CA882BE" w14:textId="18AA3A59" w:rsidR="009030CE" w:rsidRDefault="004A19DE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B0063A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30021175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141CAD" wp14:editId="4C9CC01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CFBE82" w14:textId="628CEDB0" w:rsidR="009030CE" w:rsidRDefault="00B0063A">
                                <w:pPr>
                                  <w:jc w:val="right"/>
                                  <w:rPr>
                                    <w:color w:val="AD84C6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AD84C6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Pr="00B0063A">
                                      <w:rPr>
                                        <w:caps/>
                                        <w:color w:val="AD84C6" w:themeColor="accent1"/>
                                        <w:sz w:val="64"/>
                                        <w:szCs w:val="64"/>
                                      </w:rPr>
                                      <w:t>GUI – Graphical User Interface</w:t>
                                    </w:r>
                                  </w:sdtContent>
                                </w:sdt>
                              </w:p>
                              <w:p w14:paraId="66CC542C" w14:textId="531C0208" w:rsidR="009030CE" w:rsidRDefault="00AE764B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AT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6141CAD" id="Text Box 154" o:spid="_x0000_s1027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32CFBE82" w14:textId="628CEDB0" w:rsidR="009030CE" w:rsidRDefault="00B0063A">
                          <w:pPr>
                            <w:jc w:val="right"/>
                            <w:rPr>
                              <w:color w:val="AD84C6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AD84C6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Pr="00B0063A">
                                <w:rPr>
                                  <w:caps/>
                                  <w:color w:val="AD84C6" w:themeColor="accent1"/>
                                  <w:sz w:val="64"/>
                                  <w:szCs w:val="64"/>
                                </w:rPr>
                                <w:t>GUI – Graphical User Interface</w:t>
                              </w:r>
                            </w:sdtContent>
                          </w:sdt>
                        </w:p>
                        <w:p w14:paraId="66CC542C" w14:textId="531C0208" w:rsidR="009030CE" w:rsidRDefault="00AE764B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  <w:t>AT2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D32FDB1" w14:textId="77777777" w:rsidR="009030CE" w:rsidRDefault="009030CE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2608089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3B22C6" w14:textId="77777777" w:rsidR="009030CE" w:rsidRDefault="009030CE">
          <w:pPr>
            <w:pStyle w:val="TOCHeading"/>
          </w:pPr>
          <w:r>
            <w:t>Table of Contents</w:t>
          </w:r>
        </w:p>
        <w:p w14:paraId="2243F46F" w14:textId="5353D1A5" w:rsidR="00EE6CBF" w:rsidRDefault="001D7D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080254" w:history="1">
            <w:r w:rsidR="00EE6CBF" w:rsidRPr="008D6CF8">
              <w:rPr>
                <w:rStyle w:val="Hyperlink"/>
                <w:noProof/>
              </w:rPr>
              <w:t>Subscribe</w:t>
            </w:r>
            <w:r w:rsidR="00EE6CBF">
              <w:rPr>
                <w:noProof/>
                <w:webHidden/>
              </w:rPr>
              <w:tab/>
            </w:r>
            <w:r w:rsidR="00EE6CBF">
              <w:rPr>
                <w:noProof/>
                <w:webHidden/>
              </w:rPr>
              <w:fldChar w:fldCharType="begin"/>
            </w:r>
            <w:r w:rsidR="00EE6CBF">
              <w:rPr>
                <w:noProof/>
                <w:webHidden/>
              </w:rPr>
              <w:instrText xml:space="preserve"> PAGEREF _Toc56080254 \h </w:instrText>
            </w:r>
            <w:r w:rsidR="00EE6CBF">
              <w:rPr>
                <w:noProof/>
                <w:webHidden/>
              </w:rPr>
            </w:r>
            <w:r w:rsidR="00EE6CBF">
              <w:rPr>
                <w:noProof/>
                <w:webHidden/>
              </w:rPr>
              <w:fldChar w:fldCharType="separate"/>
            </w:r>
            <w:r w:rsidR="00EE6CBF">
              <w:rPr>
                <w:noProof/>
                <w:webHidden/>
              </w:rPr>
              <w:t>1</w:t>
            </w:r>
            <w:r w:rsidR="00EE6CBF">
              <w:rPr>
                <w:noProof/>
                <w:webHidden/>
              </w:rPr>
              <w:fldChar w:fldCharType="end"/>
            </w:r>
          </w:hyperlink>
        </w:p>
        <w:p w14:paraId="240515D3" w14:textId="68C022D0" w:rsidR="00EE6CBF" w:rsidRDefault="00EE6CB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080255" w:history="1">
            <w:r w:rsidRPr="008D6CF8">
              <w:rPr>
                <w:rStyle w:val="Hyperlink"/>
                <w:noProof/>
              </w:rPr>
              <w:t>Unsubscri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80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30EC6" w14:textId="5592876B" w:rsidR="00EE6CBF" w:rsidRDefault="00EE6CB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080256" w:history="1">
            <w:r w:rsidRPr="008D6CF8">
              <w:rPr>
                <w:rStyle w:val="Hyperlink"/>
                <w:noProof/>
              </w:rPr>
              <w:t>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80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ABAF0" w14:textId="234844F0" w:rsidR="00EE6CBF" w:rsidRDefault="00EE6CB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080257" w:history="1">
            <w:r w:rsidRPr="008D6CF8">
              <w:rPr>
                <w:rStyle w:val="Hyperlink"/>
                <w:noProof/>
              </w:rPr>
              <w:t>Membership Administ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80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20978" w14:textId="3EE27084" w:rsidR="009030CE" w:rsidRDefault="001D7DF3">
          <w:r>
            <w:rPr>
              <w:rFonts w:eastAsia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3C22024E" w14:textId="77777777" w:rsidR="009030CE" w:rsidRDefault="009030CE">
      <w:pPr>
        <w:sectPr w:rsidR="009030CE" w:rsidSect="009030C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14:paraId="7FBF4FA3" w14:textId="043BB07A" w:rsidR="00EC32AB" w:rsidRDefault="00B0063A" w:rsidP="00D464AA">
      <w:pPr>
        <w:pStyle w:val="Heading1"/>
      </w:pPr>
      <w:bookmarkStart w:id="0" w:name="_Toc56080254"/>
      <w:r>
        <w:lastRenderedPageBreak/>
        <w:t>Subscribe</w:t>
      </w:r>
      <w:bookmarkEnd w:id="0"/>
    </w:p>
    <w:p w14:paraId="782F6D8B" w14:textId="37724AF7" w:rsidR="00B0063A" w:rsidRDefault="00B0063A" w:rsidP="00D464AA">
      <w:r>
        <w:rPr>
          <w:noProof/>
        </w:rPr>
        <w:drawing>
          <wp:inline distT="0" distB="0" distL="0" distR="0" wp14:anchorId="6E2FE0E0" wp14:editId="58FB3021">
            <wp:extent cx="5943600" cy="495300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7A104" w14:textId="77777777" w:rsidR="00B0063A" w:rsidRDefault="00B0063A" w:rsidP="00B0063A">
      <w:pPr>
        <w:pStyle w:val="ListParagraph"/>
        <w:numPr>
          <w:ilvl w:val="0"/>
          <w:numId w:val="4"/>
        </w:numPr>
      </w:pPr>
      <w:r>
        <w:t>The Subscribe form will be available on the Home Page.</w:t>
      </w:r>
    </w:p>
    <w:p w14:paraId="36B2AB91" w14:textId="6920C18A" w:rsidR="00B0063A" w:rsidRDefault="00B0063A" w:rsidP="00B0063A">
      <w:pPr>
        <w:pStyle w:val="ListParagraph"/>
        <w:numPr>
          <w:ilvl w:val="0"/>
          <w:numId w:val="4"/>
        </w:numPr>
      </w:pPr>
      <w:r>
        <w:t>Full Name, Email, and one option for the newsletter must be required to subscribe.</w:t>
      </w:r>
    </w:p>
    <w:p w14:paraId="40827DCC" w14:textId="78220DFA" w:rsidR="00B0063A" w:rsidRDefault="00B0063A" w:rsidP="00B0063A">
      <w:pPr>
        <w:pStyle w:val="ListParagraph"/>
        <w:numPr>
          <w:ilvl w:val="0"/>
          <w:numId w:val="4"/>
        </w:numPr>
      </w:pPr>
      <w:r>
        <w:t>The system will check if the email already exists on the database and if it is in the correct format.</w:t>
      </w:r>
    </w:p>
    <w:p w14:paraId="4D7F284E" w14:textId="0CD78223" w:rsidR="00B0063A" w:rsidRDefault="00B0063A" w:rsidP="00B0063A">
      <w:pPr>
        <w:pStyle w:val="ListParagraph"/>
        <w:numPr>
          <w:ilvl w:val="0"/>
          <w:numId w:val="4"/>
        </w:numPr>
      </w:pPr>
      <w:r>
        <w:t>To access the Unsubscribe option, the user must click on the Unsubscribe link below the Subscribe button.</w:t>
      </w:r>
    </w:p>
    <w:p w14:paraId="42A837F4" w14:textId="5F8781B2" w:rsidR="00B0063A" w:rsidRDefault="00B0063A" w:rsidP="00B0063A">
      <w:pPr>
        <w:pStyle w:val="ListParagraph"/>
        <w:numPr>
          <w:ilvl w:val="0"/>
          <w:numId w:val="4"/>
        </w:numPr>
      </w:pPr>
      <w:r>
        <w:t>To access the Admin area, the user must click on the Admin Login button.</w:t>
      </w:r>
    </w:p>
    <w:p w14:paraId="17D9D66D" w14:textId="2E5D2E3B" w:rsidR="00EA114D" w:rsidRDefault="000B4A65">
      <w:r>
        <w:br w:type="page"/>
      </w:r>
    </w:p>
    <w:p w14:paraId="7120DDBE" w14:textId="36EF5BF2" w:rsidR="007631DF" w:rsidRDefault="00B0063A" w:rsidP="008D151A">
      <w:pPr>
        <w:pStyle w:val="Heading1"/>
      </w:pPr>
      <w:bookmarkStart w:id="1" w:name="_Toc56080255"/>
      <w:r>
        <w:lastRenderedPageBreak/>
        <w:t>Unsubscribe</w:t>
      </w:r>
      <w:bookmarkEnd w:id="1"/>
    </w:p>
    <w:p w14:paraId="444D5C63" w14:textId="565A963D" w:rsidR="008D151A" w:rsidRDefault="00B0063A">
      <w:r>
        <w:rPr>
          <w:noProof/>
        </w:rPr>
        <w:drawing>
          <wp:inline distT="0" distB="0" distL="0" distR="0" wp14:anchorId="6C427614" wp14:editId="5DB66B99">
            <wp:extent cx="5943600" cy="4953000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7E681" w14:textId="3115E846" w:rsidR="008D151A" w:rsidRDefault="00B0063A" w:rsidP="00B0063A">
      <w:pPr>
        <w:pStyle w:val="ListParagraph"/>
        <w:numPr>
          <w:ilvl w:val="0"/>
          <w:numId w:val="5"/>
        </w:numPr>
      </w:pPr>
      <w:r>
        <w:t>To unsubscribe the user must click on the Unsubscribe button, the Email is required.</w:t>
      </w:r>
    </w:p>
    <w:p w14:paraId="307CA32B" w14:textId="4647CB4C" w:rsidR="00B0063A" w:rsidRDefault="00B0063A" w:rsidP="00B0063A">
      <w:pPr>
        <w:pStyle w:val="ListParagraph"/>
        <w:numPr>
          <w:ilvl w:val="0"/>
          <w:numId w:val="5"/>
        </w:numPr>
      </w:pPr>
      <w:r>
        <w:t>The email will be validated if it exists on the database and after the system will send the message to the administrator to remove the</w:t>
      </w:r>
    </w:p>
    <w:p w14:paraId="07E83B7A" w14:textId="4B7DA15F" w:rsidR="00B0063A" w:rsidRDefault="00B0063A"/>
    <w:p w14:paraId="1E806BA1" w14:textId="60FD8F7E" w:rsidR="00D464AA" w:rsidRDefault="00D464AA">
      <w:r>
        <w:br w:type="page"/>
      </w:r>
    </w:p>
    <w:p w14:paraId="08DBFFD1" w14:textId="00EDF58A" w:rsidR="00186791" w:rsidRDefault="00B0063A" w:rsidP="00B0063A">
      <w:pPr>
        <w:pStyle w:val="Heading1"/>
      </w:pPr>
      <w:bookmarkStart w:id="2" w:name="_Toc56080256"/>
      <w:r>
        <w:lastRenderedPageBreak/>
        <w:t>Login</w:t>
      </w:r>
      <w:bookmarkEnd w:id="2"/>
    </w:p>
    <w:p w14:paraId="43F171F8" w14:textId="3540E8C9" w:rsidR="00B0063A" w:rsidRDefault="00B0063A" w:rsidP="00B0063A">
      <w:r>
        <w:rPr>
          <w:noProof/>
        </w:rPr>
        <w:drawing>
          <wp:inline distT="0" distB="0" distL="0" distR="0" wp14:anchorId="7B560E6D" wp14:editId="15609500">
            <wp:extent cx="5943600" cy="4953000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68E4B" w14:textId="6A33594D" w:rsidR="00B0063A" w:rsidRDefault="00B0063A" w:rsidP="00B0063A">
      <w:pPr>
        <w:pStyle w:val="ListParagraph"/>
        <w:numPr>
          <w:ilvl w:val="0"/>
          <w:numId w:val="6"/>
        </w:numPr>
      </w:pPr>
      <w:r>
        <w:t>To access the Admin Login option, the administrator must click on the Admin Login button on the Home Page.</w:t>
      </w:r>
    </w:p>
    <w:p w14:paraId="521EF464" w14:textId="77777777" w:rsidR="00B0063A" w:rsidRDefault="00B0063A" w:rsidP="00B0063A">
      <w:pPr>
        <w:pStyle w:val="ListParagraph"/>
        <w:numPr>
          <w:ilvl w:val="0"/>
          <w:numId w:val="6"/>
        </w:numPr>
        <w:sectPr w:rsidR="00B0063A" w:rsidSect="009030CE">
          <w:headerReference w:type="default" r:id="rId20"/>
          <w:footerReference w:type="default" r:id="rId21"/>
          <w:pgSz w:w="12240" w:h="15840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>
        <w:t xml:space="preserve">The email and password are required to login to the administrator area. </w:t>
      </w:r>
    </w:p>
    <w:p w14:paraId="4EF5DCDA" w14:textId="09D5CD6C" w:rsidR="00B0063A" w:rsidRDefault="00B0063A" w:rsidP="00B0063A">
      <w:pPr>
        <w:pStyle w:val="Heading1"/>
      </w:pPr>
      <w:bookmarkStart w:id="3" w:name="_Toc56080257"/>
      <w:r>
        <w:lastRenderedPageBreak/>
        <w:t>Membership Administrator</w:t>
      </w:r>
      <w:bookmarkEnd w:id="3"/>
    </w:p>
    <w:p w14:paraId="6A36673F" w14:textId="294BE513" w:rsidR="00B0063A" w:rsidRDefault="00B0063A" w:rsidP="00B0063A">
      <w:r>
        <w:rPr>
          <w:noProof/>
        </w:rPr>
        <w:drawing>
          <wp:inline distT="0" distB="0" distL="0" distR="0" wp14:anchorId="7BCD7561" wp14:editId="2F108F08">
            <wp:extent cx="5943600" cy="4953000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9FB0F" w14:textId="76AA16A6" w:rsidR="00B0063A" w:rsidRDefault="00B0063A" w:rsidP="00B0063A">
      <w:pPr>
        <w:pStyle w:val="ListParagraph"/>
        <w:numPr>
          <w:ilvl w:val="0"/>
          <w:numId w:val="7"/>
        </w:numPr>
      </w:pPr>
      <w:r>
        <w:t>The admin will be 2 options to remove a membership.</w:t>
      </w:r>
    </w:p>
    <w:p w14:paraId="7633E7F2" w14:textId="7FB3E615" w:rsidR="00B0063A" w:rsidRDefault="00B0063A" w:rsidP="00B0063A">
      <w:pPr>
        <w:pStyle w:val="ListParagraph"/>
        <w:numPr>
          <w:ilvl w:val="0"/>
          <w:numId w:val="7"/>
        </w:numPr>
      </w:pPr>
      <w:r>
        <w:t>The first Option: The admin must enter the email and click on the remove button. The administrator will receive a message by email to remove each membership.</w:t>
      </w:r>
    </w:p>
    <w:p w14:paraId="0C6FE8A9" w14:textId="0D8CE56A" w:rsidR="00B0063A" w:rsidRPr="00B0063A" w:rsidRDefault="00B0063A" w:rsidP="00B0063A">
      <w:pPr>
        <w:pStyle w:val="ListParagraph"/>
        <w:numPr>
          <w:ilvl w:val="0"/>
          <w:numId w:val="7"/>
        </w:numPr>
      </w:pPr>
      <w:r>
        <w:t>The last option: The admin can click on the remove button inside the table where all members will be displayed.</w:t>
      </w:r>
    </w:p>
    <w:sectPr w:rsidR="00B0063A" w:rsidRPr="00B0063A" w:rsidSect="009030CE"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F87143" w14:textId="77777777" w:rsidR="004A19DE" w:rsidRDefault="004A19DE" w:rsidP="009030CE">
      <w:pPr>
        <w:spacing w:after="0" w:line="240" w:lineRule="auto"/>
      </w:pPr>
      <w:r>
        <w:separator/>
      </w:r>
    </w:p>
  </w:endnote>
  <w:endnote w:type="continuationSeparator" w:id="0">
    <w:p w14:paraId="5A806F06" w14:textId="77777777" w:rsidR="004A19DE" w:rsidRDefault="004A19DE" w:rsidP="0090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EEB803" w14:textId="77777777" w:rsidR="00B0063A" w:rsidRDefault="00B006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00F95" w14:textId="6E0F7401" w:rsidR="009030CE" w:rsidRDefault="009030CE">
    <w:pPr>
      <w:pStyle w:val="Footer"/>
      <w:tabs>
        <w:tab w:val="clear" w:pos="4680"/>
        <w:tab w:val="clear" w:pos="9360"/>
      </w:tabs>
      <w:jc w:val="center"/>
      <w:rPr>
        <w:caps/>
        <w:noProof/>
        <w:color w:val="AD84C6" w:themeColor="accent1"/>
      </w:rPr>
    </w:pPr>
    <w:r>
      <w:rPr>
        <w:caps/>
        <w:color w:val="AD84C6" w:themeColor="accent1"/>
      </w:rPr>
      <w:fldChar w:fldCharType="begin"/>
    </w:r>
    <w:r>
      <w:rPr>
        <w:caps/>
        <w:color w:val="AD84C6" w:themeColor="accent1"/>
      </w:rPr>
      <w:instrText xml:space="preserve"> PAGE   \* MERGEFORMAT </w:instrText>
    </w:r>
    <w:r>
      <w:rPr>
        <w:caps/>
        <w:color w:val="AD84C6" w:themeColor="accent1"/>
      </w:rPr>
      <w:fldChar w:fldCharType="separate"/>
    </w:r>
    <w:r w:rsidR="008D151A">
      <w:rPr>
        <w:caps/>
        <w:noProof/>
        <w:color w:val="AD84C6" w:themeColor="accent1"/>
      </w:rPr>
      <w:t>i</w:t>
    </w:r>
    <w:r>
      <w:rPr>
        <w:caps/>
        <w:noProof/>
        <w:color w:val="AD84C6" w:themeColor="accent1"/>
      </w:rPr>
      <w:fldChar w:fldCharType="end"/>
    </w:r>
  </w:p>
  <w:p w14:paraId="3DC29FC5" w14:textId="77777777" w:rsidR="009030CE" w:rsidRDefault="009030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D6958" w14:textId="77777777" w:rsidR="00EC32AB" w:rsidRDefault="00EC32AB" w:rsidP="00EC32AB">
    <w:pPr>
      <w:pStyle w:val="Footer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9030CE" w14:paraId="3E132689" w14:textId="77777777">
      <w:trPr>
        <w:trHeight w:hRule="exact" w:val="115"/>
        <w:jc w:val="center"/>
      </w:trPr>
      <w:tc>
        <w:tcPr>
          <w:tcW w:w="4686" w:type="dxa"/>
          <w:shd w:val="clear" w:color="auto" w:fill="AD84C6" w:themeFill="accent1"/>
          <w:tcMar>
            <w:top w:w="0" w:type="dxa"/>
            <w:bottom w:w="0" w:type="dxa"/>
          </w:tcMar>
        </w:tcPr>
        <w:p w14:paraId="69768E32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AD84C6" w:themeFill="accent1"/>
          <w:tcMar>
            <w:top w:w="0" w:type="dxa"/>
            <w:bottom w:w="0" w:type="dxa"/>
          </w:tcMar>
        </w:tcPr>
        <w:p w14:paraId="0439F25A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030CE" w14:paraId="3B72D011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16B084878AC449C2B339455894F8E527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7FBA2650" w14:textId="3273EBD8" w:rsidR="009030CE" w:rsidRDefault="00B0063A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Willian Bernatzki Woellner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35CD562" w14:textId="2838429F" w:rsidR="009030CE" w:rsidRDefault="009030CE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8D151A">
            <w:rPr>
              <w:caps/>
              <w:noProof/>
              <w:color w:val="808080" w:themeColor="background1" w:themeShade="80"/>
              <w:sz w:val="18"/>
              <w:szCs w:val="18"/>
            </w:rPr>
            <w:t>3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EA4F03F" w14:textId="77777777" w:rsidR="009030CE" w:rsidRDefault="0090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D541AB" w14:textId="77777777" w:rsidR="004A19DE" w:rsidRDefault="004A19DE" w:rsidP="009030CE">
      <w:pPr>
        <w:spacing w:after="0" w:line="240" w:lineRule="auto"/>
      </w:pPr>
      <w:r>
        <w:separator/>
      </w:r>
    </w:p>
  </w:footnote>
  <w:footnote w:type="continuationSeparator" w:id="0">
    <w:p w14:paraId="06482C5C" w14:textId="77777777" w:rsidR="004A19DE" w:rsidRDefault="004A19DE" w:rsidP="0090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0081B" w14:textId="77777777" w:rsidR="00B0063A" w:rsidRDefault="00B006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16727" w14:textId="77777777" w:rsidR="00B0063A" w:rsidRDefault="00B006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1A4C4" w14:textId="77777777" w:rsidR="00B0063A" w:rsidRDefault="00B0063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2EB22" w14:textId="77777777" w:rsidR="009030CE" w:rsidRDefault="008334A5">
    <w:pPr>
      <w:pStyle w:val="Header"/>
    </w:pPr>
    <w:r w:rsidRPr="008334A5">
      <w:rPr>
        <w:rFonts w:asciiTheme="majorHAnsi" w:eastAsiaTheme="majorEastAsia" w:hAnsiTheme="majorHAnsi" w:cstheme="majorBidi"/>
        <w:noProof/>
        <w:color w:val="864EA8" w:themeColor="accent1" w:themeShade="BF"/>
        <w:sz w:val="26"/>
        <w:szCs w:val="26"/>
        <w:lang w:eastAsia="en-AU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6F10A10" wp14:editId="481BFC8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E67847" w14:textId="0CDAE74D" w:rsidR="008334A5" w:rsidRDefault="00B0063A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GUI – Graphical User Interfac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F10A10" id="Rectangle 197" o:spid="_x0000_s1028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ad84c6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E67847" w14:textId="0CDAE74D" w:rsidR="008334A5" w:rsidRDefault="00B0063A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GUI – Graphical User Interfac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4D11A4"/>
    <w:multiLevelType w:val="hybridMultilevel"/>
    <w:tmpl w:val="018238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14B1E"/>
    <w:multiLevelType w:val="hybridMultilevel"/>
    <w:tmpl w:val="F81E6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367A4E"/>
    <w:multiLevelType w:val="hybridMultilevel"/>
    <w:tmpl w:val="C8304F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00C63"/>
    <w:multiLevelType w:val="hybridMultilevel"/>
    <w:tmpl w:val="E8EEB9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E4D29"/>
    <w:multiLevelType w:val="hybridMultilevel"/>
    <w:tmpl w:val="0170761A"/>
    <w:lvl w:ilvl="0" w:tplc="951E421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235A96"/>
    <w:multiLevelType w:val="hybridMultilevel"/>
    <w:tmpl w:val="11485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3D3C51"/>
    <w:multiLevelType w:val="hybridMultilevel"/>
    <w:tmpl w:val="511E48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jQyNDQyMLawtLRQ0lEKTi0uzszPAykwrAUAnFge8ywAAAA="/>
  </w:docVars>
  <w:rsids>
    <w:rsidRoot w:val="009030CE"/>
    <w:rsid w:val="00047F79"/>
    <w:rsid w:val="000605E7"/>
    <w:rsid w:val="0009711C"/>
    <w:rsid w:val="000B20C2"/>
    <w:rsid w:val="000B3317"/>
    <w:rsid w:val="000B4A65"/>
    <w:rsid w:val="000B5B34"/>
    <w:rsid w:val="000C2E6E"/>
    <w:rsid w:val="000C483D"/>
    <w:rsid w:val="000F07BA"/>
    <w:rsid w:val="00101DD3"/>
    <w:rsid w:val="0011158F"/>
    <w:rsid w:val="00136810"/>
    <w:rsid w:val="00141006"/>
    <w:rsid w:val="0015589C"/>
    <w:rsid w:val="0018004F"/>
    <w:rsid w:val="00186791"/>
    <w:rsid w:val="001A1DAE"/>
    <w:rsid w:val="001C2568"/>
    <w:rsid w:val="001D7DF3"/>
    <w:rsid w:val="001F4729"/>
    <w:rsid w:val="001F56CC"/>
    <w:rsid w:val="00203C7A"/>
    <w:rsid w:val="00231864"/>
    <w:rsid w:val="00240AFE"/>
    <w:rsid w:val="002B1626"/>
    <w:rsid w:val="002E195F"/>
    <w:rsid w:val="002F7D19"/>
    <w:rsid w:val="00321856"/>
    <w:rsid w:val="0032456D"/>
    <w:rsid w:val="00361F6E"/>
    <w:rsid w:val="0037420D"/>
    <w:rsid w:val="003D54C5"/>
    <w:rsid w:val="003D7977"/>
    <w:rsid w:val="003F3D75"/>
    <w:rsid w:val="003F539B"/>
    <w:rsid w:val="00425F6A"/>
    <w:rsid w:val="0043172B"/>
    <w:rsid w:val="004507CD"/>
    <w:rsid w:val="004A19DE"/>
    <w:rsid w:val="004A5E9D"/>
    <w:rsid w:val="004A73EC"/>
    <w:rsid w:val="004B1A67"/>
    <w:rsid w:val="004C469D"/>
    <w:rsid w:val="00504310"/>
    <w:rsid w:val="00554E80"/>
    <w:rsid w:val="005A64AB"/>
    <w:rsid w:val="005E05C1"/>
    <w:rsid w:val="00632BC7"/>
    <w:rsid w:val="00690E4F"/>
    <w:rsid w:val="006A05AC"/>
    <w:rsid w:val="006A42AA"/>
    <w:rsid w:val="006F7426"/>
    <w:rsid w:val="00736F2C"/>
    <w:rsid w:val="0074525A"/>
    <w:rsid w:val="007631DF"/>
    <w:rsid w:val="007860F2"/>
    <w:rsid w:val="007A5486"/>
    <w:rsid w:val="007C5CCA"/>
    <w:rsid w:val="008006E3"/>
    <w:rsid w:val="00801208"/>
    <w:rsid w:val="008272BA"/>
    <w:rsid w:val="00830AC1"/>
    <w:rsid w:val="008334A5"/>
    <w:rsid w:val="008572CA"/>
    <w:rsid w:val="008610AA"/>
    <w:rsid w:val="00873253"/>
    <w:rsid w:val="008D151A"/>
    <w:rsid w:val="009004F5"/>
    <w:rsid w:val="00901A1B"/>
    <w:rsid w:val="009030CE"/>
    <w:rsid w:val="009238B5"/>
    <w:rsid w:val="00946B74"/>
    <w:rsid w:val="009A0BAA"/>
    <w:rsid w:val="009A2605"/>
    <w:rsid w:val="009B6660"/>
    <w:rsid w:val="009B7E91"/>
    <w:rsid w:val="009C5EE1"/>
    <w:rsid w:val="009D13F0"/>
    <w:rsid w:val="009D3186"/>
    <w:rsid w:val="00A36D78"/>
    <w:rsid w:val="00A5683C"/>
    <w:rsid w:val="00AA02F2"/>
    <w:rsid w:val="00AA0D00"/>
    <w:rsid w:val="00AD2911"/>
    <w:rsid w:val="00AE0AC3"/>
    <w:rsid w:val="00AE1EBC"/>
    <w:rsid w:val="00AE5965"/>
    <w:rsid w:val="00AE764B"/>
    <w:rsid w:val="00AF515F"/>
    <w:rsid w:val="00B0063A"/>
    <w:rsid w:val="00B20BA4"/>
    <w:rsid w:val="00B33B63"/>
    <w:rsid w:val="00B422C8"/>
    <w:rsid w:val="00B62155"/>
    <w:rsid w:val="00B73ADB"/>
    <w:rsid w:val="00B77EC2"/>
    <w:rsid w:val="00B87BFE"/>
    <w:rsid w:val="00BB0EE9"/>
    <w:rsid w:val="00BB18BF"/>
    <w:rsid w:val="00BC5FE9"/>
    <w:rsid w:val="00C20333"/>
    <w:rsid w:val="00C27BCA"/>
    <w:rsid w:val="00C34CA7"/>
    <w:rsid w:val="00C623F0"/>
    <w:rsid w:val="00C8587D"/>
    <w:rsid w:val="00CA629C"/>
    <w:rsid w:val="00CB3778"/>
    <w:rsid w:val="00CF40C0"/>
    <w:rsid w:val="00D07CE2"/>
    <w:rsid w:val="00D23819"/>
    <w:rsid w:val="00D464AA"/>
    <w:rsid w:val="00D57735"/>
    <w:rsid w:val="00D57FC2"/>
    <w:rsid w:val="00D611E3"/>
    <w:rsid w:val="00D7783D"/>
    <w:rsid w:val="00D85667"/>
    <w:rsid w:val="00E10325"/>
    <w:rsid w:val="00E22B78"/>
    <w:rsid w:val="00E73F4A"/>
    <w:rsid w:val="00E83FBA"/>
    <w:rsid w:val="00EA114D"/>
    <w:rsid w:val="00EC32AB"/>
    <w:rsid w:val="00EE6CBF"/>
    <w:rsid w:val="00EF6495"/>
    <w:rsid w:val="00F855C2"/>
    <w:rsid w:val="00FB756D"/>
    <w:rsid w:val="00FD3633"/>
    <w:rsid w:val="00FE1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BBFE1"/>
  <w15:chartTrackingRefBased/>
  <w15:docId w15:val="{2A2748A2-374F-41CE-8E68-707FC428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51A"/>
    <w:pPr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0CE"/>
    <w:pPr>
      <w:keepNext/>
      <w:keepLines/>
      <w:pBdr>
        <w:bottom w:val="single" w:sz="4" w:space="1" w:color="AD84C6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0C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30C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30C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30C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30C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30C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30C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30C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30C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0C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0C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0C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30C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30C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30C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030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9030CE"/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30C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030C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9030CE"/>
    <w:rPr>
      <w:b/>
      <w:bCs/>
    </w:rPr>
  </w:style>
  <w:style w:type="character" w:styleId="Emphasis">
    <w:name w:val="Emphasis"/>
    <w:basedOn w:val="DefaultParagraphFont"/>
    <w:uiPriority w:val="20"/>
    <w:qFormat/>
    <w:rsid w:val="009030CE"/>
    <w:rPr>
      <w:i/>
      <w:iCs/>
    </w:rPr>
  </w:style>
  <w:style w:type="paragraph" w:styleId="NoSpacing">
    <w:name w:val="No Spacing"/>
    <w:link w:val="NoSpacingChar"/>
    <w:uiPriority w:val="1"/>
    <w:qFormat/>
    <w:rsid w:val="009030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030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30C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030C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30C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30CE"/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030C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030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030C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030C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030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9030CE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9030C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0CE"/>
  </w:style>
  <w:style w:type="paragraph" w:styleId="Footer">
    <w:name w:val="footer"/>
    <w:basedOn w:val="Normal"/>
    <w:link w:val="Foot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0CE"/>
  </w:style>
  <w:style w:type="character" w:customStyle="1" w:styleId="NoSpacingChar">
    <w:name w:val="No Spacing Char"/>
    <w:basedOn w:val="DefaultParagraphFont"/>
    <w:link w:val="NoSpacing"/>
    <w:uiPriority w:val="1"/>
    <w:rsid w:val="009030CE"/>
  </w:style>
  <w:style w:type="paragraph" w:styleId="TOC1">
    <w:name w:val="toc 1"/>
    <w:basedOn w:val="Normal"/>
    <w:next w:val="Normal"/>
    <w:autoRedefine/>
    <w:uiPriority w:val="39"/>
    <w:unhideWhenUsed/>
    <w:rsid w:val="00EC32AB"/>
    <w:pPr>
      <w:spacing w:after="100" w:line="259" w:lineRule="auto"/>
    </w:pPr>
    <w:rPr>
      <w:rFonts w:eastAsiaTheme="minorHAns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C32AB"/>
    <w:pPr>
      <w:spacing w:after="100" w:line="259" w:lineRule="auto"/>
      <w:ind w:left="220"/>
    </w:pPr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32AB"/>
    <w:rPr>
      <w:color w:val="69A020" w:themeColor="hyperlink"/>
      <w:u w:val="single"/>
    </w:rPr>
  </w:style>
  <w:style w:type="table" w:styleId="TableGrid">
    <w:name w:val="Table Grid"/>
    <w:basedOn w:val="TableNormal"/>
    <w:uiPriority w:val="39"/>
    <w:rsid w:val="00EC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B3317"/>
  </w:style>
  <w:style w:type="paragraph" w:styleId="TOC3">
    <w:name w:val="toc 3"/>
    <w:basedOn w:val="Normal"/>
    <w:next w:val="Normal"/>
    <w:autoRedefine/>
    <w:uiPriority w:val="39"/>
    <w:unhideWhenUsed/>
    <w:rsid w:val="00C20333"/>
    <w:pPr>
      <w:spacing w:after="100"/>
      <w:ind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6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3" Type="http://schemas.openxmlformats.org/officeDocument/2006/relationships/numbering" Target="numbering.xml"/><Relationship Id="rId21" Type="http://schemas.openxmlformats.org/officeDocument/2006/relationships/footer" Target="footer4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6B084878AC449C2B339455894F8E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39DD3-987A-4BD7-B094-CD99CF630C44}"/>
      </w:docPartPr>
      <w:docPartBody>
        <w:p w:rsidR="00343992" w:rsidRDefault="000245C6" w:rsidP="000245C6">
          <w:pPr>
            <w:pStyle w:val="16B084878AC449C2B339455894F8E527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45C6"/>
    <w:rsid w:val="000245C6"/>
    <w:rsid w:val="00037803"/>
    <w:rsid w:val="001411C7"/>
    <w:rsid w:val="00205833"/>
    <w:rsid w:val="00343992"/>
    <w:rsid w:val="004C2D9A"/>
    <w:rsid w:val="006D1069"/>
    <w:rsid w:val="00717FDE"/>
    <w:rsid w:val="007C4850"/>
    <w:rsid w:val="009754E8"/>
    <w:rsid w:val="00B607AA"/>
    <w:rsid w:val="00DA5D7D"/>
    <w:rsid w:val="00E244B4"/>
    <w:rsid w:val="00EB13CF"/>
    <w:rsid w:val="00F6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45C6"/>
    <w:rPr>
      <w:color w:val="808080"/>
    </w:rPr>
  </w:style>
  <w:style w:type="paragraph" w:customStyle="1" w:styleId="16B084878AC449C2B339455894F8E527">
    <w:name w:val="16B084878AC449C2B339455894F8E527"/>
    <w:rsid w:val="000245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30021175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v20</b:Tag>
    <b:SourceType>DocumentFromInternetSite</b:SourceType>
    <b:Guid>{63DE24D0-1968-4A96-A575-8D2E197AB0B9}</b:Guid>
    <b:Title>Cluster-Programming III Assessment Overview</b:Title>
    <b:InternetSiteTitle>Blackboard South Metro Tafe</b:InternetSiteTitle>
    <b:Year>2020</b:Year>
    <b:Month>May</b:Month>
    <b:Day>19th</b:Day>
    <b:URL>https://blackboard.southmetrotafe.wa.edu.au/bbcswebdav/pid-1071831-dt-content-rid-18910014_1/courses/16_C_EIO_PROG3CLUS_1/Assessments/Programming%203%20-%20Portfolio%20of%20Tasks%20AT2.pdf</b:URL>
    <b:Author>
      <b:Author>
        <b:Corporate>Government of Western Australia South Metropolitan Tafe</b:Corporate>
      </b:Author>
    </b:Author>
    <b:YearAccessed>2020</b:YearAccessed>
    <b:MonthAccessed>August</b:MonthAccessed>
    <b:DayAccessed>8th</b:DayAccessed>
    <b:RefOrder>1</b:RefOrder>
  </b:Source>
  <b:Source>
    <b:Tag>Ste201</b:Tag>
    <b:SourceType>ElectronicSource</b:SourceType>
    <b:Guid>{F34FB511-79F2-4DD9-B493-98A9E95FD2AF}</b:Guid>
    <b:Title>avl_tree.sln application</b:Title>
    <b:Year>2020</b:Year>
    <b:Month>August</b:Month>
    <b:Day>6th</b:Day>
    <b:City>Perth</b:City>
    <b:StateProvince>Western Australia</b:StateProvince>
    <b:CountryRegion>Australia</b:CountryRegion>
    <b:Author>
      <b:Author>
        <b:NameList>
          <b:Person>
            <b:Last>Godwin</b:Last>
            <b:First>Stewart</b:First>
          </b:Person>
        </b:NameList>
      </b:Author>
    </b:Author>
    <b:YearAccessed>2020</b:YearAccessed>
    <b:MonthAccessed>August</b:MonthAccessed>
    <b:DayAccessed>8th</b:DayAccessed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B19407-732F-457B-B58D-AD2F55B14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specifications</vt:lpstr>
    </vt:vector>
  </TitlesOfParts>
  <Company>South Metropolitan TAFE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 – Graphical User Interface</dc:title>
  <dc:subject/>
  <dc:creator>Willian Bernatzki Woellner</dc:creator>
  <cp:keywords/>
  <dc:description/>
  <cp:lastModifiedBy>Willian Bernatzki Woellner</cp:lastModifiedBy>
  <cp:revision>2</cp:revision>
  <dcterms:created xsi:type="dcterms:W3CDTF">2020-11-12T05:31:00Z</dcterms:created>
  <dcterms:modified xsi:type="dcterms:W3CDTF">2020-11-12T05:31:00Z</dcterms:modified>
</cp:coreProperties>
</file>